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E3D3C" w14:textId="77777777" w:rsidR="004467B2" w:rsidRPr="002B7F86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</w:pPr>
      <w:r w:rsidRPr="002B7F86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2"/>
          <w:szCs w:val="72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BE3D56" wp14:editId="0CBE3D57">
                <wp:simplePos x="0" y="0"/>
                <wp:positionH relativeFrom="column">
                  <wp:posOffset>5276850</wp:posOffset>
                </wp:positionH>
                <wp:positionV relativeFrom="paragraph">
                  <wp:posOffset>-150495</wp:posOffset>
                </wp:positionV>
                <wp:extent cx="1630680" cy="10629900"/>
                <wp:effectExtent l="19050" t="19050" r="45720" b="57150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680" cy="10629900"/>
                        </a:xfrm>
                        <a:prstGeom prst="rect">
                          <a:avLst/>
                        </a:prstGeom>
                        <a:solidFill>
                          <a:srgbClr val="F6E9CA"/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CBE3D5E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0CBE3D5F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CBE3D60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0CBE3D61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0CBE3D62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0CBE3D63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CBE3D64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0CBE3D65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CBE3D66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CBE3D67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CBE3D68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CBE3D69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BE3D56" id="Скругленный прямоугольник 6" o:spid="_x0000_s1026" style="position:absolute;left:0;text-align:left;margin-left:415.5pt;margin-top:-11.85pt;width:128.4pt;height:83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" fillcolor="#f6e9ca" strokecolor="#f2f2f2 [3041]" strokeweight="3pt">
                <v:shadow on="t" color="#3c7382 [1606]" opacity=".5" offset="1pt"/>
                <v:textbox>
                  <w:txbxContent>
                    <w:p w14:paraId="0CBE3D5E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0CBE3D5F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CBE3D60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0CBE3D61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0CBE3D62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0CBE3D63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CBE3D64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0CBE3D65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CBE3D66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CBE3D67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0CBE3D68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CBE3D69" w14:textId="77777777" w:rsidR="002C582B" w:rsidRDefault="002C582B"/>
                  </w:txbxContent>
                </v:textbox>
              </v:rect>
            </w:pict>
          </mc:Fallback>
        </mc:AlternateContent>
      </w:r>
      <w:r w:rsidR="00F802EF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>Robert Smith</w:t>
      </w:r>
      <w:r w:rsidR="00877F69" w:rsidRPr="002B7F86">
        <w:rPr>
          <w:rFonts w:ascii="Palatino Linotype" w:hAnsi="Palatino Linotype"/>
          <w:b/>
          <w:color w:val="9D3232" w:themeColor="accent6" w:themeShade="80"/>
          <w:sz w:val="72"/>
          <w:szCs w:val="72"/>
          <w:lang w:val="en-US"/>
        </w:rPr>
        <w:t xml:space="preserve"> </w:t>
      </w:r>
    </w:p>
    <w:p w14:paraId="0CBE3D3D" w14:textId="3FC26191" w:rsidR="002B7F86" w:rsidRPr="002B7F86" w:rsidRDefault="00FB7903" w:rsidP="004467B2">
      <w:pPr>
        <w:ind w:left="-709" w:firstLine="0"/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General Maintenance Technician</w:t>
      </w:r>
    </w:p>
    <w:p w14:paraId="0CBE3D3E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CBE3D3F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CBE3D40" w14:textId="77777777" w:rsidR="002B7F86" w:rsidRPr="00FB790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CBE3D41" w14:textId="77777777" w:rsidR="002B7F86" w:rsidRPr="00FB790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CBE3D42" w14:textId="77777777" w:rsidR="002B7F86" w:rsidRPr="00FB7903" w:rsidRDefault="002B7F86" w:rsidP="002B7F86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5F8E98C8" w14:textId="77777777" w:rsidR="00FB7903" w:rsidRDefault="002B7F86" w:rsidP="00FB790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C3FA81F" w14:textId="77777777" w:rsidR="00FB7903" w:rsidRDefault="00FB7903" w:rsidP="00FB790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is letter is regarding my interest in applying for the post of General Maintenance Technician at your company. I am an amateur but skilled technician with training in repairing, servicing, and installing various systems and equipment. With formal training in electronic systems and carpentry, along with my goal of pursuing a career as a technician, I am certain that I can be an excellent fit at your facility.</w:t>
      </w:r>
    </w:p>
    <w:p w14:paraId="25EE21B9" w14:textId="77777777" w:rsidR="00FB7903" w:rsidRDefault="00FB7903" w:rsidP="00FB790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XXX Developers] is one of the most famous and trusted repair agencies in the locality. Your company has carved a name for itself in the field of repairing and updating and I would be grateful to be a part of this team to upgrade my skills and abilities as an emerging technician.</w:t>
      </w:r>
    </w:p>
    <w:p w14:paraId="3F41B16C" w14:textId="40555D6E" w:rsidR="00FB7903" w:rsidRPr="00FB7903" w:rsidRDefault="00FB7903" w:rsidP="00FB7903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performed electrical wiring and installation, repairing of X20 heating systems for residential construction projects. At my current place of work, I perform the following tasks and duties:</w:t>
      </w:r>
    </w:p>
    <w:p w14:paraId="564053E6" w14:textId="15B0D456" w:rsidR="00FB7903" w:rsidRPr="00FB7903" w:rsidRDefault="00FB7903" w:rsidP="00FB790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ed regular load checks by measuring amp load using a tone generator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7CDF8C52" w14:textId="77777777" w:rsidR="00FB7903" w:rsidRPr="00FB7903" w:rsidRDefault="00FB7903" w:rsidP="00FB790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terpreted wiring diagrams and charts for installation purposes.</w:t>
      </w:r>
    </w:p>
    <w:p w14:paraId="271729F7" w14:textId="7F999BF2" w:rsidR="00FB7903" w:rsidRPr="00FB7903" w:rsidRDefault="00FB7903" w:rsidP="00FB790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isted in inventory control management and system installation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3EB1AC17" w14:textId="3BCE9792" w:rsidR="00FB7903" w:rsidRPr="00FB7903" w:rsidRDefault="00FB7903" w:rsidP="00FB790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stalled heat receptacles and fixed heating systems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4123D382" w14:textId="43007FEF" w:rsidR="00FB7903" w:rsidRPr="00FB7903" w:rsidRDefault="00FB7903" w:rsidP="00FB790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nspected shorts in power distribution systems throughout the properties and ensured proper working order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.</w:t>
      </w:r>
    </w:p>
    <w:p w14:paraId="16760450" w14:textId="77777777" w:rsidR="00FB7903" w:rsidRPr="00FB7903" w:rsidRDefault="00FB7903" w:rsidP="00FB7903">
      <w:pPr>
        <w:numPr>
          <w:ilvl w:val="0"/>
          <w:numId w:val="10"/>
        </w:numPr>
        <w:tabs>
          <w:tab w:val="clear" w:pos="720"/>
        </w:tabs>
        <w:ind w:left="284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Assisted on commercial projects including room setting and lawn lighting.</w:t>
      </w:r>
    </w:p>
    <w:p w14:paraId="48901B9F" w14:textId="77777777" w:rsidR="00FB7903" w:rsidRPr="00FB7903" w:rsidRDefault="00FB7903" w:rsidP="00FB7903">
      <w:pPr>
        <w:spacing w:before="240"/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strong organizational skills and attention to detail. I have a proven record of completing the assigned work on time. With my former training and experience in the required, I am well prepared to work in your repairing agency.</w:t>
      </w:r>
    </w:p>
    <w:p w14:paraId="5B808331" w14:textId="77777777" w:rsidR="00FB7903" w:rsidRPr="00FB7903" w:rsidRDefault="00FB7903" w:rsidP="00FB7903">
      <w:pPr>
        <w:spacing w:before="240"/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ank you for your time and consideration.</w:t>
      </w:r>
    </w:p>
    <w:p w14:paraId="6C35E63C" w14:textId="77777777" w:rsidR="00FB7903" w:rsidRPr="00FB7903" w:rsidRDefault="00FB7903" w:rsidP="00FB7903">
      <w:pPr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6ACE7A2A" w14:textId="77777777" w:rsidR="00FB7903" w:rsidRPr="00FB7903" w:rsidRDefault="00FB7903" w:rsidP="00FB7903">
      <w:pPr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</w:t>
      </w:r>
    </w:p>
    <w:p w14:paraId="0E318C88" w14:textId="77777777" w:rsidR="00FB7903" w:rsidRPr="00FB7903" w:rsidRDefault="00FB7903" w:rsidP="00FB7903">
      <w:pPr>
        <w:ind w:left="-426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FB7903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CBE3D53" w14:textId="55E07A63" w:rsidR="00197CA7" w:rsidRDefault="00197CA7" w:rsidP="00197CA7">
      <w:pPr>
        <w:rPr>
          <w:lang w:val="en-US"/>
        </w:rPr>
      </w:pPr>
    </w:p>
    <w:p w14:paraId="1F17C251" w14:textId="77777777" w:rsidR="00FB7903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       </w:t>
      </w:r>
    </w:p>
    <w:p w14:paraId="7459C027" w14:textId="1FC405B4" w:rsidR="00FB7903" w:rsidRDefault="00FB7903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/>
          <w:sz w:val="20"/>
          <w:szCs w:val="16"/>
          <w:lang w:val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CBE3D58" wp14:editId="30B900C5">
            <wp:simplePos x="0" y="0"/>
            <wp:positionH relativeFrom="column">
              <wp:posOffset>3785235</wp:posOffset>
            </wp:positionH>
            <wp:positionV relativeFrom="paragraph">
              <wp:posOffset>30480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BE3D54" w14:textId="121CC261" w:rsidR="00197CA7" w:rsidRDefault="00197CA7" w:rsidP="00197CA7">
      <w:pPr>
        <w:pStyle w:val="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  <w:lang w:val="en-IN"/>
        </w:rPr>
        <w:t xml:space="preserve"> </w:t>
      </w: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>
        <w:rPr>
          <w:rFonts w:ascii="Arial" w:hAnsi="Arial" w:cs="Arial"/>
          <w:b/>
          <w:sz w:val="14"/>
          <w:szCs w:val="16"/>
        </w:rPr>
        <w:t>Usage Guidelines</w:t>
      </w:r>
    </w:p>
    <w:p w14:paraId="0CBE3D55" w14:textId="77777777" w:rsidR="00197CA7" w:rsidRPr="002B7F86" w:rsidRDefault="00197CA7" w:rsidP="002B7F86">
      <w:pPr>
        <w:spacing w:after="150"/>
        <w:ind w:left="-426" w:firstLine="0"/>
        <w:rPr>
          <w:lang w:val="en-US"/>
        </w:rPr>
      </w:pPr>
    </w:p>
    <w:sectPr w:rsidR="00197CA7" w:rsidRPr="002B7F86" w:rsidSect="002B7F86">
      <w:type w:val="continuous"/>
      <w:pgSz w:w="11906" w:h="16838"/>
      <w:pgMar w:top="357" w:right="3117" w:bottom="38" w:left="1134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E3D5C" w14:textId="77777777" w:rsidR="005C1FB3" w:rsidRDefault="005C1FB3" w:rsidP="001E7709">
      <w:r>
        <w:separator/>
      </w:r>
    </w:p>
  </w:endnote>
  <w:endnote w:type="continuationSeparator" w:id="0">
    <w:p w14:paraId="0CBE3D5D" w14:textId="77777777" w:rsidR="005C1FB3" w:rsidRDefault="005C1FB3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E3D5A" w14:textId="77777777" w:rsidR="005C1FB3" w:rsidRDefault="005C1FB3" w:rsidP="001E7709">
      <w:r>
        <w:separator/>
      </w:r>
    </w:p>
  </w:footnote>
  <w:footnote w:type="continuationSeparator" w:id="0">
    <w:p w14:paraId="0CBE3D5B" w14:textId="77777777" w:rsidR="005C1FB3" w:rsidRDefault="005C1FB3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C71F95"/>
    <w:multiLevelType w:val="multilevel"/>
    <w:tmpl w:val="9D6CB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sNaADqyCH8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97CA7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1CBC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C1FB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1C45"/>
    <w:rsid w:val="007075CC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B7903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CBE3D3C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customStyle="1" w:styleId="description">
    <w:name w:val="description"/>
    <w:basedOn w:val="Normal"/>
    <w:rsid w:val="00197C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0FD203-8922-4724-83B5-2F117F875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98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Maintenance Technician Cover Letter Sample</dc:title>
  <dc:subject>Create your Cover Letter using Free General Maintenance Technician Cover Letter Sample Template</dc:subject>
  <dc:creator>Qwikresume.com</dc:creator>
  <dcterms:created xsi:type="dcterms:W3CDTF">2021-10-04T10:17:00Z</dcterms:created>
  <dcterms:modified xsi:type="dcterms:W3CDTF">2021-10-04T10:17:00Z</dcterms:modified>
  <cp:category>Maintenance &amp; Repair</cp:category>
</cp:coreProperties>
</file>